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C9F9E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B52601">
        <w:rPr>
          <w:rFonts w:ascii="Arial" w:eastAsia="Times New Roman" w:hAnsi="Arial" w:cs="Arial"/>
          <w:color w:val="212121"/>
          <w:sz w:val="24"/>
          <w:szCs w:val="24"/>
        </w:rPr>
        <w:t>Semester 2, 2019</w:t>
      </w:r>
    </w:p>
    <w:p w14:paraId="1D444EF6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B52601">
        <w:rPr>
          <w:rFonts w:ascii="Arial" w:eastAsia="Times New Roman" w:hAnsi="Arial" w:cs="Arial"/>
          <w:color w:val="212121"/>
          <w:sz w:val="24"/>
          <w:szCs w:val="24"/>
        </w:rPr>
        <w:t>BISM7208</w:t>
      </w:r>
    </w:p>
    <w:p w14:paraId="6095EFAF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B52601">
        <w:rPr>
          <w:rFonts w:ascii="Arial" w:eastAsia="Times New Roman" w:hAnsi="Arial" w:cs="Arial"/>
          <w:color w:val="212121"/>
          <w:sz w:val="24"/>
          <w:szCs w:val="24"/>
        </w:rPr>
        <w:t>BISM7233</w:t>
      </w:r>
      <w:bookmarkStart w:id="0" w:name="_GoBack"/>
      <w:bookmarkEnd w:id="0"/>
    </w:p>
    <w:p w14:paraId="7318EEE1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>
        <w:rPr>
          <w:rFonts w:ascii="Arial" w:eastAsia="Times New Roman" w:hAnsi="Arial" w:cs="Arial"/>
          <w:color w:val="212121"/>
          <w:sz w:val="24"/>
          <w:szCs w:val="24"/>
        </w:rPr>
        <w:t>BISM</w:t>
      </w:r>
      <w:r w:rsidRPr="00B52601">
        <w:rPr>
          <w:rFonts w:ascii="Arial" w:eastAsia="Times New Roman" w:hAnsi="Arial" w:cs="Arial"/>
          <w:color w:val="212121"/>
          <w:sz w:val="24"/>
          <w:szCs w:val="24"/>
        </w:rPr>
        <w:t>7216</w:t>
      </w:r>
    </w:p>
    <w:p w14:paraId="1E911391" w14:textId="77777777" w:rsidR="00B52601" w:rsidRPr="00860262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>
        <w:rPr>
          <w:rFonts w:ascii="Arial" w:eastAsia="Times New Roman" w:hAnsi="Arial" w:cs="Arial"/>
          <w:color w:val="212121"/>
          <w:sz w:val="24"/>
          <w:szCs w:val="24"/>
        </w:rPr>
        <w:t>FINM</w:t>
      </w:r>
      <w:r w:rsidR="00860262" w:rsidRPr="00860262">
        <w:rPr>
          <w:rFonts w:ascii="Arial" w:eastAsia="Times New Roman" w:hAnsi="Arial" w:cs="Arial" w:hint="eastAsia"/>
          <w:color w:val="212121"/>
          <w:sz w:val="24"/>
          <w:szCs w:val="24"/>
        </w:rPr>
        <w:t>7406</w:t>
      </w:r>
    </w:p>
    <w:p w14:paraId="3EA875D2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B52601">
        <w:rPr>
          <w:rFonts w:ascii="Arial" w:eastAsia="Times New Roman" w:hAnsi="Arial" w:cs="Arial"/>
          <w:color w:val="212121"/>
          <w:sz w:val="24"/>
          <w:szCs w:val="24"/>
        </w:rPr>
        <w:t> </w:t>
      </w:r>
    </w:p>
    <w:p w14:paraId="5FBCD274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B52601">
        <w:rPr>
          <w:rFonts w:ascii="Arial" w:eastAsia="Times New Roman" w:hAnsi="Arial" w:cs="Arial"/>
          <w:color w:val="212121"/>
          <w:sz w:val="24"/>
          <w:szCs w:val="24"/>
        </w:rPr>
        <w:t>Semester 1, 2020</w:t>
      </w:r>
    </w:p>
    <w:p w14:paraId="69E28BD2" w14:textId="77777777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 w:rsidRPr="00B52601">
        <w:rPr>
          <w:rFonts w:ascii="Arial" w:eastAsia="Times New Roman" w:hAnsi="Arial" w:cs="Arial"/>
          <w:color w:val="212121"/>
          <w:sz w:val="24"/>
          <w:szCs w:val="24"/>
        </w:rPr>
        <w:t>BISM7255</w:t>
      </w:r>
    </w:p>
    <w:p w14:paraId="331AF5C5" w14:textId="70E83FEC" w:rsidR="00B52601" w:rsidRPr="00B52601" w:rsidRDefault="00B52601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BISM7217</w:t>
      </w:r>
    </w:p>
    <w:p w14:paraId="2C53516C" w14:textId="773AA63C" w:rsidR="005D6900" w:rsidRDefault="00717A02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</w:rPr>
      </w:pPr>
      <w:r>
        <w:rPr>
          <w:rFonts w:ascii="Arial" w:eastAsia="Times New Roman" w:hAnsi="Arial" w:cs="Arial"/>
          <w:color w:val="212121"/>
          <w:sz w:val="24"/>
          <w:szCs w:val="24"/>
        </w:rPr>
        <w:t>BISM7209</w:t>
      </w:r>
    </w:p>
    <w:p w14:paraId="13676152" w14:textId="20083214" w:rsidR="00B52601" w:rsidRPr="00717A02" w:rsidRDefault="00CF08E4" w:rsidP="00B52601">
      <w:pPr>
        <w:shd w:val="clear" w:color="auto" w:fill="FFFFFF"/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17A02">
        <w:rPr>
          <w:rFonts w:ascii="Arial" w:hAnsi="Arial" w:cs="Arial" w:hint="eastAsia"/>
          <w:sz w:val="24"/>
          <w:szCs w:val="24"/>
        </w:rPr>
        <w:t>BISM</w:t>
      </w:r>
      <w:r w:rsidRPr="00717A02">
        <w:rPr>
          <w:rFonts w:ascii="Arial" w:hAnsi="Arial" w:cs="Arial"/>
          <w:sz w:val="24"/>
          <w:szCs w:val="24"/>
        </w:rPr>
        <w:t>7221</w:t>
      </w:r>
    </w:p>
    <w:sectPr w:rsidR="00B52601" w:rsidRPr="00717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DQwNjE2MjKyMDNX0lEKTi0uzszPAykwqgUAIzMKyCwAAAA="/>
  </w:docVars>
  <w:rsids>
    <w:rsidRoot w:val="00B52601"/>
    <w:rsid w:val="005D6900"/>
    <w:rsid w:val="00717A02"/>
    <w:rsid w:val="00860262"/>
    <w:rsid w:val="00B52601"/>
    <w:rsid w:val="00CF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8B515"/>
  <w15:chartTrackingRefBased/>
  <w15:docId w15:val="{78322CB9-2F0C-427A-8567-0AC76F97E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0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sheng Yang</dc:creator>
  <cp:keywords/>
  <dc:description/>
  <cp:lastModifiedBy>Minsheng Yang</cp:lastModifiedBy>
  <cp:revision>4</cp:revision>
  <dcterms:created xsi:type="dcterms:W3CDTF">2019-04-06T03:52:00Z</dcterms:created>
  <dcterms:modified xsi:type="dcterms:W3CDTF">2019-11-13T04:03:00Z</dcterms:modified>
</cp:coreProperties>
</file>